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3"/>
        <w:gridCol w:w="7098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203D865F" w14:textId="77777777" w:rsidR="00B26E8B" w:rsidRDefault="00B26E8B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r w:rsidRPr="00B26E8B">
              <w:rPr>
                <w:b/>
                <w:bCs/>
                <w:color w:val="4F81BD"/>
                <w:sz w:val="28"/>
                <w:szCs w:val="28"/>
              </w:rPr>
              <w:t>CMPS 312 Project Phase 1 – UI Design and Implementation</w:t>
            </w:r>
            <w:r w:rsidR="00C82806" w:rsidRPr="009E6A78">
              <w:rPr>
                <w:b/>
                <w:bCs/>
                <w:color w:val="4F81BD"/>
                <w:sz w:val="28"/>
                <w:szCs w:val="28"/>
              </w:rPr>
              <w:t xml:space="preserve"> </w:t>
            </w:r>
          </w:p>
          <w:p w14:paraId="6AEB744B" w14:textId="10A4E04C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>(</w:t>
            </w:r>
            <w:r w:rsidR="00411509">
              <w:rPr>
                <w:b/>
                <w:bCs/>
                <w:color w:val="4F81BD"/>
                <w:sz w:val="28"/>
                <w:szCs w:val="28"/>
              </w:rPr>
              <w:t>2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022BA8F5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33A4AC98" w14:textId="77777777" w:rsidR="001A576E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2E88ACD8" w14:textId="77777777" w:rsidR="00B26E8B" w:rsidRPr="003566B4" w:rsidRDefault="00B26E8B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5FFD5F4C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327"/>
        <w:gridCol w:w="4729"/>
      </w:tblGrid>
      <w:tr w:rsidR="001A576E" w14:paraId="581C6506" w14:textId="77777777" w:rsidTr="002B4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tcW w:w="3539" w:type="dxa"/>
            <w:gridSpan w:val="2"/>
          </w:tcPr>
          <w:p w14:paraId="109FE0E3" w14:textId="444BD021" w:rsidR="001A576E" w:rsidRDefault="001A576E" w:rsidP="002B4033">
            <w:pPr>
              <w:spacing w:after="0" w:line="259" w:lineRule="auto"/>
              <w:ind w:left="0" w:right="45" w:firstLine="0"/>
              <w:jc w:val="center"/>
            </w:pPr>
            <w:r>
              <w:t>Criteria</w:t>
            </w:r>
          </w:p>
        </w:tc>
        <w:tc>
          <w:tcPr>
            <w:tcW w:w="709" w:type="dxa"/>
          </w:tcPr>
          <w:p w14:paraId="60831864" w14:textId="2B7C6844" w:rsidR="001A576E" w:rsidRDefault="001A576E" w:rsidP="002B4033">
            <w:pPr>
              <w:spacing w:after="0" w:line="259" w:lineRule="auto"/>
              <w:ind w:left="0" w:right="43" w:firstLine="0"/>
              <w:jc w:val="center"/>
            </w:pPr>
            <w:r>
              <w:t>%</w:t>
            </w:r>
          </w:p>
        </w:tc>
        <w:tc>
          <w:tcPr>
            <w:tcW w:w="1327" w:type="dxa"/>
          </w:tcPr>
          <w:p w14:paraId="204B97D1" w14:textId="5EB8D038" w:rsidR="001A576E" w:rsidRDefault="001A576E" w:rsidP="002B4033">
            <w:pPr>
              <w:spacing w:after="0" w:line="259" w:lineRule="auto"/>
              <w:ind w:left="0" w:right="22" w:firstLine="0"/>
              <w:jc w:val="center"/>
            </w:pPr>
            <w:r w:rsidRPr="002B4033">
              <w:rPr>
                <w:sz w:val="18"/>
                <w:szCs w:val="18"/>
                <w:highlight w:val="yellow"/>
              </w:rPr>
              <w:t>Functionality*</w:t>
            </w:r>
          </w:p>
        </w:tc>
        <w:tc>
          <w:tcPr>
            <w:tcW w:w="4729" w:type="dxa"/>
          </w:tcPr>
          <w:p w14:paraId="0F0BF0AA" w14:textId="7318D42D" w:rsidR="001A576E" w:rsidRDefault="001A576E" w:rsidP="002B4033">
            <w:pPr>
              <w:spacing w:after="0" w:line="259" w:lineRule="auto"/>
              <w:ind w:left="0" w:right="0" w:hanging="21"/>
              <w:jc w:val="center"/>
            </w:pPr>
            <w:r>
              <w:t>Quality of the implementation</w:t>
            </w:r>
          </w:p>
        </w:tc>
      </w:tr>
      <w:tr w:rsidR="001A576E" w14:paraId="486983D2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039E3A0C" w:rsidR="001A576E" w:rsidRDefault="0063642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="002B4033"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1A576E" w:rsidRDefault="001A576E" w:rsidP="00DE0317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327" w:type="dxa"/>
            <w:vAlign w:val="center"/>
          </w:tcPr>
          <w:p w14:paraId="370682DC" w14:textId="163DCB78" w:rsidR="001A576E" w:rsidRDefault="001A576E" w:rsidP="002B403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FD70F10" w14:textId="77777777" w:rsidR="001A576E" w:rsidRDefault="001A576E" w:rsidP="002B4033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DE0317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61EC673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B26E8B" w:rsidRPr="00B26E8B">
              <w:rPr>
                <w:b/>
                <w:bCs/>
                <w:lang w:val="en-GB"/>
              </w:rPr>
              <w:t>Design and implement</w:t>
            </w:r>
            <w:r w:rsidR="004F2A75">
              <w:rPr>
                <w:b/>
                <w:bCs/>
                <w:lang w:val="en-GB"/>
              </w:rPr>
              <w:t xml:space="preserve"> (</w:t>
            </w:r>
            <w:r w:rsidR="004F2A75">
              <w:rPr>
                <w:b/>
                <w:bCs/>
              </w:rPr>
              <w:t>90</w:t>
            </w:r>
            <w:r w:rsidR="004F2A75" w:rsidRPr="0094208D">
              <w:rPr>
                <w:b/>
                <w:bCs/>
              </w:rPr>
              <w:t>%</w:t>
            </w:r>
            <w:r w:rsidR="004F2A75">
              <w:rPr>
                <w:b/>
                <w:bCs/>
              </w:rPr>
              <w:t>)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36CCA18A" w:rsidR="001A576E" w:rsidRPr="0094208D" w:rsidRDefault="001A576E" w:rsidP="00DE0317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</w:p>
        </w:tc>
        <w:tc>
          <w:tcPr>
            <w:tcW w:w="1327" w:type="dxa"/>
            <w:shd w:val="clear" w:color="auto" w:fill="C9C9C9" w:themeFill="accent3" w:themeFillTint="99"/>
            <w:vAlign w:val="center"/>
          </w:tcPr>
          <w:p w14:paraId="5A256222" w14:textId="5BB37171" w:rsidR="001A576E" w:rsidRDefault="001A576E" w:rsidP="002B403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29" w:type="dxa"/>
            <w:shd w:val="clear" w:color="auto" w:fill="C9C9C9" w:themeFill="accent3" w:themeFillTint="99"/>
            <w:vAlign w:val="center"/>
          </w:tcPr>
          <w:p w14:paraId="67328C6A" w14:textId="77777777" w:rsidR="001A576E" w:rsidRDefault="001A576E" w:rsidP="002B4033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905438" w14:textId="77777777" w:rsidR="005075E0" w:rsidRPr="005075E0" w:rsidRDefault="005075E0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5075E0">
              <w:rPr>
                <w:b/>
                <w:bCs/>
              </w:rPr>
              <w:t>Quran Navigator</w:t>
            </w:r>
          </w:p>
          <w:p w14:paraId="14FBAAF5" w14:textId="1063B0C6" w:rsidR="005075E0" w:rsidRDefault="005075E0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Navigate by </w:t>
            </w:r>
            <w:proofErr w:type="spellStart"/>
            <w:r>
              <w:t>Juz</w:t>
            </w:r>
            <w:proofErr w:type="spellEnd"/>
            <w:r w:rsidR="00B150A5">
              <w:t xml:space="preserve"> (</w:t>
            </w:r>
            <w:r w:rsidR="008D0CD4">
              <w:t>7</w:t>
            </w:r>
            <w:r w:rsidR="00B150A5">
              <w:t xml:space="preserve"> pts)</w:t>
            </w:r>
          </w:p>
          <w:p w14:paraId="15DA3ED7" w14:textId="09E744EF" w:rsidR="005075E0" w:rsidRDefault="005075E0" w:rsidP="005075E0">
            <w:pPr>
              <w:spacing w:after="0" w:line="259" w:lineRule="auto"/>
              <w:ind w:left="13" w:right="0" w:hanging="11"/>
              <w:jc w:val="left"/>
            </w:pPr>
            <w:r>
              <w:t>- Navigate by Surah</w:t>
            </w:r>
            <w:r w:rsidR="00B150A5">
              <w:t xml:space="preserve"> (</w:t>
            </w:r>
            <w:r w:rsidR="008D0CD4">
              <w:t>7</w:t>
            </w:r>
            <w:r w:rsidR="00B150A5">
              <w:t xml:space="preserve"> pts)</w:t>
            </w:r>
          </w:p>
          <w:p w14:paraId="00F50CA7" w14:textId="6D4FA834" w:rsidR="00B95782" w:rsidRPr="00B95782" w:rsidRDefault="005075E0" w:rsidP="00B150A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 xml:space="preserve">- Navigate by page number </w:t>
            </w:r>
            <w:r w:rsidR="00B150A5">
              <w:t>(</w:t>
            </w:r>
            <w:r w:rsidR="008D0CD4">
              <w:t>3</w:t>
            </w:r>
            <w:r w:rsidR="00B150A5">
              <w:t xml:space="preserve"> pts)</w:t>
            </w:r>
          </w:p>
        </w:tc>
        <w:tc>
          <w:tcPr>
            <w:tcW w:w="709" w:type="dxa"/>
            <w:vAlign w:val="center"/>
          </w:tcPr>
          <w:p w14:paraId="53F32667" w14:textId="08CAED3F" w:rsidR="00B95782" w:rsidRPr="00254360" w:rsidRDefault="008D0CD4" w:rsidP="00DE0317">
            <w:pPr>
              <w:spacing w:after="0" w:line="259" w:lineRule="auto"/>
              <w:ind w:left="0" w:right="41" w:firstLine="0"/>
              <w:jc w:val="center"/>
            </w:pPr>
            <w:r>
              <w:t>17</w:t>
            </w:r>
          </w:p>
        </w:tc>
        <w:tc>
          <w:tcPr>
            <w:tcW w:w="1327" w:type="dxa"/>
            <w:vAlign w:val="center"/>
          </w:tcPr>
          <w:p w14:paraId="32151F0D" w14:textId="0E13D465" w:rsidR="00B95782" w:rsidRDefault="00B95782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6F550EA9" w14:textId="77777777" w:rsidR="00B95782" w:rsidRDefault="00B95782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DE0317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25580" w14:textId="77777777" w:rsidR="005075E0" w:rsidRPr="00B150A5" w:rsidRDefault="005075E0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Quran Viewer</w:t>
            </w:r>
          </w:p>
          <w:p w14:paraId="3736E85E" w14:textId="5F64A26A" w:rsidR="005075E0" w:rsidRDefault="00B150A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 w:rsidR="005075E0">
              <w:t xml:space="preserve">Display the Quran Page and </w:t>
            </w:r>
            <w:r w:rsidR="00B26E8B" w:rsidRPr="00B26E8B">
              <w:t>a summary text for each section (</w:t>
            </w:r>
            <w:r w:rsidR="00B26E8B" w:rsidRPr="00B26E8B">
              <w:rPr>
                <w:rtl/>
              </w:rPr>
              <w:t>قسم</w:t>
            </w:r>
            <w:r w:rsidR="00B26E8B" w:rsidRPr="00B26E8B">
              <w:t xml:space="preserve">) </w:t>
            </w:r>
            <w:r>
              <w:t>(</w:t>
            </w:r>
            <w:r w:rsidR="00B26E8B">
              <w:t>25</w:t>
            </w:r>
            <w:r>
              <w:t xml:space="preserve"> pts)</w:t>
            </w:r>
          </w:p>
          <w:p w14:paraId="632106B8" w14:textId="67E0671A" w:rsidR="00B95782" w:rsidRPr="005075E0" w:rsidRDefault="00B150A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</w:t>
            </w:r>
            <w:r w:rsidR="005075E0">
              <w:t xml:space="preserve">View resources associated with the </w:t>
            </w:r>
            <w:r w:rsidR="00DE0317" w:rsidRPr="00B26E8B">
              <w:t xml:space="preserve">section </w:t>
            </w:r>
            <w:r>
              <w:t>(</w:t>
            </w:r>
            <w:r w:rsidR="008D0CD4">
              <w:t>10</w:t>
            </w:r>
            <w:r>
              <w:t xml:space="preserve"> pts)</w:t>
            </w:r>
          </w:p>
        </w:tc>
        <w:tc>
          <w:tcPr>
            <w:tcW w:w="709" w:type="dxa"/>
            <w:vAlign w:val="center"/>
          </w:tcPr>
          <w:p w14:paraId="050BAE9E" w14:textId="57C7F76A" w:rsidR="00B95782" w:rsidRPr="00254360" w:rsidRDefault="008D0CD4" w:rsidP="00DE0317">
            <w:pPr>
              <w:spacing w:after="0" w:line="259" w:lineRule="auto"/>
              <w:ind w:left="0" w:right="41" w:firstLine="0"/>
              <w:jc w:val="center"/>
            </w:pPr>
            <w:r>
              <w:t>35</w:t>
            </w:r>
          </w:p>
        </w:tc>
        <w:tc>
          <w:tcPr>
            <w:tcW w:w="1327" w:type="dxa"/>
            <w:vAlign w:val="center"/>
          </w:tcPr>
          <w:p w14:paraId="2C369AD9" w14:textId="29C7E017" w:rsidR="002C7F50" w:rsidRDefault="002C7F50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45DF3A31" w14:textId="77777777" w:rsidR="00B95782" w:rsidRDefault="00B95782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1B4215AC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B2CDF1C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CA64851" w14:textId="77777777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Topics Map</w:t>
            </w:r>
          </w:p>
          <w:p w14:paraId="123133CE" w14:textId="42B51ABD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  <w:r>
              <w:t>- Topics Map (1</w:t>
            </w:r>
            <w:r w:rsidR="007631F1">
              <w:t>2</w:t>
            </w:r>
            <w:r>
              <w:t xml:space="preserve"> pts)</w:t>
            </w:r>
          </w:p>
          <w:p w14:paraId="237800B4" w14:textId="3D4FCDE2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 xml:space="preserve">- View Quran page associated with the </w:t>
            </w:r>
            <w:r w:rsidR="00DE0317" w:rsidRPr="00B26E8B">
              <w:t xml:space="preserve">section </w:t>
            </w:r>
            <w:r>
              <w:t>(</w:t>
            </w:r>
            <w:r w:rsidR="008D0CD4">
              <w:t>4</w:t>
            </w:r>
            <w:r>
              <w:t xml:space="preserve"> pts)</w:t>
            </w:r>
          </w:p>
        </w:tc>
        <w:tc>
          <w:tcPr>
            <w:tcW w:w="709" w:type="dxa"/>
            <w:vAlign w:val="center"/>
          </w:tcPr>
          <w:p w14:paraId="4DBFB076" w14:textId="0FC12905" w:rsidR="00B26E8B" w:rsidRDefault="008D0CD4" w:rsidP="00DE0317">
            <w:pPr>
              <w:spacing w:after="0" w:line="259" w:lineRule="auto"/>
              <w:ind w:left="0" w:right="41" w:firstLine="0"/>
              <w:jc w:val="center"/>
            </w:pPr>
            <w:r>
              <w:t>1</w:t>
            </w:r>
            <w:r w:rsidR="007631F1">
              <w:t>6</w:t>
            </w:r>
          </w:p>
        </w:tc>
        <w:tc>
          <w:tcPr>
            <w:tcW w:w="1327" w:type="dxa"/>
            <w:vAlign w:val="center"/>
          </w:tcPr>
          <w:p w14:paraId="4DE18C1D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60C907EE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2E99E3F8" w14:textId="77777777" w:rsidTr="00DE0317">
        <w:trPr>
          <w:trHeight w:val="349"/>
        </w:trPr>
        <w:tc>
          <w:tcPr>
            <w:tcW w:w="279" w:type="dxa"/>
            <w:vMerge/>
          </w:tcPr>
          <w:p w14:paraId="514623A7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AD2920A" w14:textId="46418AC9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ya and Theme </w:t>
            </w:r>
            <w:r w:rsidRPr="00015B3D">
              <w:rPr>
                <w:rFonts w:asciiTheme="majorBidi" w:hAnsiTheme="majorBidi" w:cstheme="majorBidi"/>
                <w:sz w:val="24"/>
                <w:szCs w:val="24"/>
              </w:rPr>
              <w:t>Search</w:t>
            </w:r>
          </w:p>
        </w:tc>
        <w:tc>
          <w:tcPr>
            <w:tcW w:w="709" w:type="dxa"/>
            <w:vAlign w:val="center"/>
          </w:tcPr>
          <w:p w14:paraId="4B395157" w14:textId="58032A00" w:rsidR="00B26E8B" w:rsidRDefault="00B26E8B" w:rsidP="00DE0317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327" w:type="dxa"/>
            <w:vAlign w:val="center"/>
          </w:tcPr>
          <w:p w14:paraId="70F249EC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1A0AE257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638A3EFF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01A3CA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F58341" w14:textId="4B269794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</w:rPr>
              <w:t xml:space="preserve">Verse Recitation </w:t>
            </w:r>
          </w:p>
        </w:tc>
        <w:tc>
          <w:tcPr>
            <w:tcW w:w="709" w:type="dxa"/>
            <w:vAlign w:val="center"/>
          </w:tcPr>
          <w:p w14:paraId="17B92CA8" w14:textId="0DBAD7AD" w:rsidR="00B26E8B" w:rsidRDefault="007631F1" w:rsidP="00DE0317">
            <w:pPr>
              <w:spacing w:after="0" w:line="259" w:lineRule="auto"/>
              <w:ind w:left="0" w:right="41" w:firstLine="0"/>
              <w:jc w:val="center"/>
            </w:pPr>
            <w:r>
              <w:t>7</w:t>
            </w:r>
          </w:p>
        </w:tc>
        <w:tc>
          <w:tcPr>
            <w:tcW w:w="1327" w:type="dxa"/>
            <w:vAlign w:val="center"/>
          </w:tcPr>
          <w:p w14:paraId="35F2ECEB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4377BC93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047FB7E9" w14:textId="77777777" w:rsidTr="00DE0317">
        <w:trPr>
          <w:trHeight w:val="349"/>
        </w:trPr>
        <w:tc>
          <w:tcPr>
            <w:tcW w:w="279" w:type="dxa"/>
            <w:vMerge/>
          </w:tcPr>
          <w:p w14:paraId="499FB68B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F2AE0A5" w14:textId="19165A9A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</w:rPr>
              <w:t>Verse Tafsir</w:t>
            </w:r>
          </w:p>
        </w:tc>
        <w:tc>
          <w:tcPr>
            <w:tcW w:w="709" w:type="dxa"/>
            <w:vAlign w:val="center"/>
          </w:tcPr>
          <w:p w14:paraId="7AF8CDDD" w14:textId="581547E2" w:rsidR="00B26E8B" w:rsidRDefault="007631F1" w:rsidP="00DE0317">
            <w:pPr>
              <w:spacing w:after="0" w:line="259" w:lineRule="auto"/>
              <w:ind w:left="0" w:right="41" w:firstLine="0"/>
              <w:jc w:val="center"/>
            </w:pPr>
            <w:r>
              <w:t>7</w:t>
            </w:r>
          </w:p>
        </w:tc>
        <w:tc>
          <w:tcPr>
            <w:tcW w:w="1327" w:type="dxa"/>
            <w:vAlign w:val="center"/>
          </w:tcPr>
          <w:p w14:paraId="35FE92C5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251503C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549E740F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B26E8B" w:rsidRDefault="00B26E8B" w:rsidP="00DE0317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327" w:type="dxa"/>
            <w:shd w:val="clear" w:color="auto" w:fill="D0CECE" w:themeFill="background2" w:themeFillShade="E6"/>
            <w:vAlign w:val="center"/>
          </w:tcPr>
          <w:p w14:paraId="15A7AF33" w14:textId="2383D676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shd w:val="clear" w:color="auto" w:fill="D0CECE" w:themeFill="background2" w:themeFillShade="E6"/>
            <w:vAlign w:val="center"/>
          </w:tcPr>
          <w:p w14:paraId="5CF8ECBA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B26E8B" w14:paraId="0221EBBE" w14:textId="77777777" w:rsidTr="00DE0317">
        <w:trPr>
          <w:trHeight w:val="223"/>
        </w:trPr>
        <w:tc>
          <w:tcPr>
            <w:tcW w:w="3539" w:type="dxa"/>
            <w:gridSpan w:val="2"/>
          </w:tcPr>
          <w:p w14:paraId="32C94CB8" w14:textId="77777777" w:rsidR="00B26E8B" w:rsidRDefault="00B26E8B" w:rsidP="00B26E8B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B26E8B" w:rsidRDefault="00B26E8B" w:rsidP="00DE0317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A8747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327" w:type="dxa"/>
            <w:vAlign w:val="center"/>
          </w:tcPr>
          <w:p w14:paraId="2ABEEAF9" w14:textId="1A90A86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79490A6D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B26E8B" w14:paraId="313FA69C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B26E8B" w:rsidRDefault="00B26E8B" w:rsidP="00B26E8B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B26E8B" w:rsidRPr="00AF28C5" w:rsidRDefault="00B26E8B" w:rsidP="00DE0317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2A485088" w:rsidR="00B26E8B" w:rsidRDefault="00B26E8B" w:rsidP="00DE0317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327" w:type="dxa"/>
            <w:vAlign w:val="center"/>
          </w:tcPr>
          <w:p w14:paraId="7FC6BE5A" w14:textId="3A993A2E" w:rsidR="00B26E8B" w:rsidRDefault="00B26E8B" w:rsidP="002B4033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6818107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492B14C6" w14:textId="77777777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lastRenderedPageBreak/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14C8BEE8" w14:textId="77777777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74508EFD" w14:textId="037E0B78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518A6F67" w:rsidR="00F401D2" w:rsidRDefault="008D0CD4" w:rsidP="008D0CD4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3ED73D7C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  <w:r w:rsidR="002B4033">
        <w:t xml:space="preserve"> – </w:t>
      </w:r>
      <w:r w:rsidR="002B4033" w:rsidRPr="002D4758">
        <w:t>Repositories</w:t>
      </w:r>
      <w:r w:rsidR="002B4033">
        <w:t xml:space="preserve"> or Providers</w:t>
      </w:r>
      <w:r w:rsidR="002B4033" w:rsidRPr="002D4758">
        <w:t xml:space="preserve"> 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5D2C00CA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 xml:space="preserve">Navigate by </w:t>
      </w:r>
      <w:proofErr w:type="spellStart"/>
      <w:r>
        <w:t>Juz</w:t>
      </w:r>
      <w:proofErr w:type="spellEnd"/>
    </w:p>
    <w:p w14:paraId="056FE8F7" w14:textId="379FC709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Surah</w:t>
      </w:r>
    </w:p>
    <w:p w14:paraId="6496FEAA" w14:textId="5BA5B29D" w:rsidR="0082259E" w:rsidRDefault="00194A0C" w:rsidP="00F849BC">
      <w:pPr>
        <w:pStyle w:val="Heading1"/>
        <w:numPr>
          <w:ilvl w:val="2"/>
          <w:numId w:val="26"/>
        </w:numPr>
        <w:spacing w:before="240" w:after="120"/>
      </w:pPr>
      <w:r>
        <w:t xml:space="preserve">Navigate by page </w:t>
      </w:r>
      <w:proofErr w:type="gramStart"/>
      <w:r>
        <w:t>number</w:t>
      </w:r>
      <w:proofErr w:type="gramEnd"/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36BDBF7F" w14:textId="243073A9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Display the Quran Page and the </w:t>
      </w:r>
      <w:r w:rsidR="00DE0317" w:rsidRPr="00DE0317">
        <w:t xml:space="preserve">summary text for each </w:t>
      </w:r>
      <w:proofErr w:type="gramStart"/>
      <w:r w:rsidR="00DE0317" w:rsidRPr="00DE0317">
        <w:t>section</w:t>
      </w:r>
      <w:proofErr w:type="gramEnd"/>
    </w:p>
    <w:p w14:paraId="1D5C59C4" w14:textId="0657070B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resources associated with the </w:t>
      </w:r>
      <w:proofErr w:type="gramStart"/>
      <w:r w:rsidR="00DE0317" w:rsidRPr="00DE0317">
        <w:t>section</w:t>
      </w:r>
      <w:proofErr w:type="gramEnd"/>
    </w:p>
    <w:p w14:paraId="4DF6ADB7" w14:textId="11B9EFD2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Topics Map</w:t>
      </w:r>
    </w:p>
    <w:p w14:paraId="2461697F" w14:textId="61F27094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2531F853" w14:textId="2DDA0FF3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Quran page associated with the </w:t>
      </w:r>
      <w:proofErr w:type="gramStart"/>
      <w:r w:rsidR="00DE0317" w:rsidRPr="00DE0317">
        <w:t>section</w:t>
      </w:r>
      <w:proofErr w:type="gramEnd"/>
    </w:p>
    <w:p w14:paraId="4B52DAAE" w14:textId="77777777" w:rsidR="002B4033" w:rsidRDefault="002B4033" w:rsidP="002B4033">
      <w:pPr>
        <w:pStyle w:val="Heading1"/>
        <w:numPr>
          <w:ilvl w:val="1"/>
          <w:numId w:val="26"/>
        </w:numPr>
        <w:spacing w:before="240" w:after="120"/>
      </w:pPr>
      <w:r>
        <w:t>Aya and Theme Search</w:t>
      </w:r>
    </w:p>
    <w:p w14:paraId="449C3155" w14:textId="77777777" w:rsidR="002B4033" w:rsidRDefault="002B4033" w:rsidP="002B4033">
      <w:pPr>
        <w:pStyle w:val="Heading1"/>
        <w:numPr>
          <w:ilvl w:val="1"/>
          <w:numId w:val="26"/>
        </w:numPr>
        <w:spacing w:before="240" w:after="120"/>
      </w:pPr>
      <w:r>
        <w:t xml:space="preserve">Verse Recitation </w:t>
      </w:r>
    </w:p>
    <w:p w14:paraId="7DEF7053" w14:textId="77777777" w:rsidR="002B4033" w:rsidRDefault="002B4033" w:rsidP="002B4033">
      <w:pPr>
        <w:pStyle w:val="Heading1"/>
        <w:numPr>
          <w:ilvl w:val="1"/>
          <w:numId w:val="26"/>
        </w:numPr>
        <w:spacing w:before="240" w:after="120"/>
      </w:pPr>
      <w:r>
        <w:t xml:space="preserve">Verse </w:t>
      </w:r>
      <w:proofErr w:type="spellStart"/>
      <w:r>
        <w:t>Tafsir</w:t>
      </w:r>
      <w:proofErr w:type="spellEnd"/>
    </w:p>
    <w:p w14:paraId="72000549" w14:textId="77777777" w:rsidR="002B4033" w:rsidRDefault="002B4033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701D3772" w14:textId="65B5295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2B4033" w14:paraId="406C89A9" w14:textId="77777777" w:rsidTr="002B4033">
        <w:tc>
          <w:tcPr>
            <w:tcW w:w="1828" w:type="dxa"/>
          </w:tcPr>
          <w:p w14:paraId="7BF4ACFA" w14:textId="3C7E9F1A" w:rsidR="002B4033" w:rsidRPr="002B4033" w:rsidRDefault="002B4033" w:rsidP="002B4033">
            <w:pPr>
              <w:ind w:left="0" w:firstLine="0"/>
              <w:jc w:val="center"/>
              <w:rPr>
                <w:b/>
                <w:bCs/>
              </w:rPr>
            </w:pPr>
            <w:r w:rsidRPr="002B4033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749CDA38" w14:textId="73CD1C42" w:rsidR="002B4033" w:rsidRPr="002B4033" w:rsidRDefault="002B4033" w:rsidP="002B4033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2B4033" w14:paraId="4A4E1359" w14:textId="77777777" w:rsidTr="002B4033">
        <w:tc>
          <w:tcPr>
            <w:tcW w:w="1828" w:type="dxa"/>
          </w:tcPr>
          <w:p w14:paraId="1EE9E0DA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0D63D77A" w14:textId="77777777" w:rsidR="002B4033" w:rsidRDefault="002B4033" w:rsidP="00B43492">
            <w:pPr>
              <w:ind w:left="0" w:firstLine="0"/>
            </w:pPr>
          </w:p>
        </w:tc>
      </w:tr>
      <w:tr w:rsidR="002B4033" w14:paraId="0DF0A443" w14:textId="77777777" w:rsidTr="002B4033">
        <w:tc>
          <w:tcPr>
            <w:tcW w:w="1828" w:type="dxa"/>
          </w:tcPr>
          <w:p w14:paraId="304927BB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01860814" w14:textId="77777777" w:rsidR="002B4033" w:rsidRDefault="002B4033" w:rsidP="00B43492">
            <w:pPr>
              <w:ind w:left="0" w:firstLine="0"/>
            </w:pPr>
          </w:p>
        </w:tc>
      </w:tr>
      <w:tr w:rsidR="002B4033" w14:paraId="2BF3B72D" w14:textId="77777777" w:rsidTr="002B4033">
        <w:tc>
          <w:tcPr>
            <w:tcW w:w="1828" w:type="dxa"/>
          </w:tcPr>
          <w:p w14:paraId="63DA4C45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48ACE5AB" w14:textId="77777777" w:rsidR="002B4033" w:rsidRDefault="002B4033" w:rsidP="00B43492">
            <w:pPr>
              <w:ind w:left="0" w:firstLine="0"/>
            </w:pPr>
          </w:p>
        </w:tc>
      </w:tr>
      <w:tr w:rsidR="002B4033" w14:paraId="6CB08940" w14:textId="77777777" w:rsidTr="002B4033">
        <w:tc>
          <w:tcPr>
            <w:tcW w:w="1828" w:type="dxa"/>
          </w:tcPr>
          <w:p w14:paraId="31199F85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3F098E9A" w14:textId="77777777" w:rsidR="002B4033" w:rsidRDefault="002B4033" w:rsidP="00B43492">
            <w:pPr>
              <w:ind w:left="0" w:firstLine="0"/>
            </w:pPr>
          </w:p>
        </w:tc>
      </w:tr>
    </w:tbl>
    <w:p w14:paraId="6F1DDB84" w14:textId="434378BE" w:rsidR="00B43492" w:rsidRPr="00B43492" w:rsidRDefault="00B43492" w:rsidP="00B43492"/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472C48" w14:textId="77777777" w:rsidR="003546AA" w:rsidRDefault="003546AA">
      <w:pPr>
        <w:spacing w:after="0" w:line="240" w:lineRule="auto"/>
      </w:pPr>
      <w:r>
        <w:separator/>
      </w:r>
    </w:p>
  </w:endnote>
  <w:endnote w:type="continuationSeparator" w:id="0">
    <w:p w14:paraId="7175E108" w14:textId="77777777" w:rsidR="003546AA" w:rsidRDefault="003546AA">
      <w:pPr>
        <w:spacing w:after="0" w:line="240" w:lineRule="auto"/>
      </w:pPr>
      <w:r>
        <w:continuationSeparator/>
      </w:r>
    </w:p>
  </w:endnote>
  <w:endnote w:type="continuationNotice" w:id="1">
    <w:p w14:paraId="06A9F198" w14:textId="77777777" w:rsidR="003546AA" w:rsidRDefault="003546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024E3" w14:textId="77777777" w:rsidR="003546AA" w:rsidRDefault="003546AA">
      <w:pPr>
        <w:spacing w:after="0" w:line="240" w:lineRule="auto"/>
      </w:pPr>
      <w:r>
        <w:separator/>
      </w:r>
    </w:p>
  </w:footnote>
  <w:footnote w:type="continuationSeparator" w:id="0">
    <w:p w14:paraId="16E02AB8" w14:textId="77777777" w:rsidR="003546AA" w:rsidRDefault="003546AA">
      <w:pPr>
        <w:spacing w:after="0" w:line="240" w:lineRule="auto"/>
      </w:pPr>
      <w:r>
        <w:continuationSeparator/>
      </w:r>
    </w:p>
  </w:footnote>
  <w:footnote w:type="continuationNotice" w:id="1">
    <w:p w14:paraId="3DA30927" w14:textId="77777777" w:rsidR="003546AA" w:rsidRDefault="003546A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756568">
    <w:abstractNumId w:val="12"/>
  </w:num>
  <w:num w:numId="2" w16cid:durableId="18823158">
    <w:abstractNumId w:val="7"/>
  </w:num>
  <w:num w:numId="3" w16cid:durableId="1195383371">
    <w:abstractNumId w:val="17"/>
  </w:num>
  <w:num w:numId="4" w16cid:durableId="803279473">
    <w:abstractNumId w:val="6"/>
  </w:num>
  <w:num w:numId="5" w16cid:durableId="1967198995">
    <w:abstractNumId w:val="16"/>
  </w:num>
  <w:num w:numId="6" w16cid:durableId="1337687733">
    <w:abstractNumId w:val="1"/>
  </w:num>
  <w:num w:numId="7" w16cid:durableId="2113698697">
    <w:abstractNumId w:val="8"/>
  </w:num>
  <w:num w:numId="8" w16cid:durableId="864833195">
    <w:abstractNumId w:val="15"/>
  </w:num>
  <w:num w:numId="9" w16cid:durableId="1583174222">
    <w:abstractNumId w:val="23"/>
  </w:num>
  <w:num w:numId="10" w16cid:durableId="1226136671">
    <w:abstractNumId w:val="25"/>
  </w:num>
  <w:num w:numId="11" w16cid:durableId="1496340657">
    <w:abstractNumId w:val="9"/>
  </w:num>
  <w:num w:numId="12" w16cid:durableId="2020279873">
    <w:abstractNumId w:val="2"/>
  </w:num>
  <w:num w:numId="13" w16cid:durableId="701512268">
    <w:abstractNumId w:val="11"/>
  </w:num>
  <w:num w:numId="14" w16cid:durableId="1445886404">
    <w:abstractNumId w:val="4"/>
  </w:num>
  <w:num w:numId="15" w16cid:durableId="1504322024">
    <w:abstractNumId w:val="19"/>
  </w:num>
  <w:num w:numId="16" w16cid:durableId="221600116">
    <w:abstractNumId w:val="0"/>
  </w:num>
  <w:num w:numId="17" w16cid:durableId="13215412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19889220">
    <w:abstractNumId w:val="3"/>
  </w:num>
  <w:num w:numId="19" w16cid:durableId="855927409">
    <w:abstractNumId w:val="5"/>
  </w:num>
  <w:num w:numId="20" w16cid:durableId="305427996">
    <w:abstractNumId w:val="20"/>
  </w:num>
  <w:num w:numId="21" w16cid:durableId="1245410871">
    <w:abstractNumId w:val="22"/>
  </w:num>
  <w:num w:numId="22" w16cid:durableId="446775701">
    <w:abstractNumId w:val="13"/>
  </w:num>
  <w:num w:numId="23" w16cid:durableId="322707923">
    <w:abstractNumId w:val="24"/>
  </w:num>
  <w:num w:numId="24" w16cid:durableId="486476599">
    <w:abstractNumId w:val="14"/>
  </w:num>
  <w:num w:numId="25" w16cid:durableId="482505792">
    <w:abstractNumId w:val="21"/>
  </w:num>
  <w:num w:numId="26" w16cid:durableId="1792163869">
    <w:abstractNumId w:val="18"/>
  </w:num>
  <w:num w:numId="27" w16cid:durableId="399258903">
    <w:abstractNumId w:val="15"/>
  </w:num>
  <w:num w:numId="28" w16cid:durableId="1042830340">
    <w:abstractNumId w:val="15"/>
  </w:num>
  <w:num w:numId="29" w16cid:durableId="1879077386">
    <w:abstractNumId w:val="15"/>
  </w:num>
  <w:num w:numId="30" w16cid:durableId="1871188808">
    <w:abstractNumId w:val="15"/>
  </w:num>
  <w:num w:numId="31" w16cid:durableId="1216164003">
    <w:abstractNumId w:val="15"/>
  </w:num>
  <w:num w:numId="32" w16cid:durableId="1854343517">
    <w:abstractNumId w:val="15"/>
  </w:num>
  <w:num w:numId="33" w16cid:durableId="19027931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22E3"/>
    <w:rsid w:val="0007383D"/>
    <w:rsid w:val="00074608"/>
    <w:rsid w:val="0007577F"/>
    <w:rsid w:val="00086F29"/>
    <w:rsid w:val="0009409F"/>
    <w:rsid w:val="00096C86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2DF0"/>
    <w:rsid w:val="00194A0C"/>
    <w:rsid w:val="001A09E5"/>
    <w:rsid w:val="001A505E"/>
    <w:rsid w:val="001A5153"/>
    <w:rsid w:val="001A576E"/>
    <w:rsid w:val="001B07B6"/>
    <w:rsid w:val="001B3C52"/>
    <w:rsid w:val="001C6993"/>
    <w:rsid w:val="001C7FAA"/>
    <w:rsid w:val="001D354C"/>
    <w:rsid w:val="001D47A1"/>
    <w:rsid w:val="001E00A8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4033"/>
    <w:rsid w:val="002B5DAC"/>
    <w:rsid w:val="002C2453"/>
    <w:rsid w:val="002C3450"/>
    <w:rsid w:val="002C48B7"/>
    <w:rsid w:val="002C5668"/>
    <w:rsid w:val="002C574B"/>
    <w:rsid w:val="002C7F50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40F5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46AA"/>
    <w:rsid w:val="00355F7D"/>
    <w:rsid w:val="0036024C"/>
    <w:rsid w:val="00360754"/>
    <w:rsid w:val="00361627"/>
    <w:rsid w:val="003626F8"/>
    <w:rsid w:val="00365A4D"/>
    <w:rsid w:val="00366A88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2F5C"/>
    <w:rsid w:val="003A63E2"/>
    <w:rsid w:val="003B5AB8"/>
    <w:rsid w:val="003C185C"/>
    <w:rsid w:val="003C4834"/>
    <w:rsid w:val="003C5E13"/>
    <w:rsid w:val="003D1370"/>
    <w:rsid w:val="003D16BE"/>
    <w:rsid w:val="003E02F8"/>
    <w:rsid w:val="003E2313"/>
    <w:rsid w:val="003E30F2"/>
    <w:rsid w:val="003E3235"/>
    <w:rsid w:val="003E5F85"/>
    <w:rsid w:val="003E6ACE"/>
    <w:rsid w:val="003E7BF2"/>
    <w:rsid w:val="003F06E6"/>
    <w:rsid w:val="003F14CB"/>
    <w:rsid w:val="003F5582"/>
    <w:rsid w:val="00402B50"/>
    <w:rsid w:val="00411509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28D1"/>
    <w:rsid w:val="004733EE"/>
    <w:rsid w:val="004859CA"/>
    <w:rsid w:val="004871FD"/>
    <w:rsid w:val="004951DD"/>
    <w:rsid w:val="004956E4"/>
    <w:rsid w:val="0049693B"/>
    <w:rsid w:val="004A5BE6"/>
    <w:rsid w:val="004A7F17"/>
    <w:rsid w:val="004B298E"/>
    <w:rsid w:val="004B4EAF"/>
    <w:rsid w:val="004B5503"/>
    <w:rsid w:val="004B6568"/>
    <w:rsid w:val="004C089B"/>
    <w:rsid w:val="004D05E2"/>
    <w:rsid w:val="004D1CE3"/>
    <w:rsid w:val="004E0E49"/>
    <w:rsid w:val="004E4ADA"/>
    <w:rsid w:val="004F2A75"/>
    <w:rsid w:val="004F6E97"/>
    <w:rsid w:val="00504745"/>
    <w:rsid w:val="005062AD"/>
    <w:rsid w:val="005075E0"/>
    <w:rsid w:val="0051191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77CC2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43530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1E3C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1AC8"/>
    <w:rsid w:val="006F4147"/>
    <w:rsid w:val="007149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631F1"/>
    <w:rsid w:val="007719BF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2259E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34C8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0CD4"/>
    <w:rsid w:val="008D0F2C"/>
    <w:rsid w:val="008D2203"/>
    <w:rsid w:val="008E7685"/>
    <w:rsid w:val="008F43E5"/>
    <w:rsid w:val="008F548C"/>
    <w:rsid w:val="00900F9C"/>
    <w:rsid w:val="009017CB"/>
    <w:rsid w:val="00905F78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90A5C"/>
    <w:rsid w:val="009B190B"/>
    <w:rsid w:val="009B2203"/>
    <w:rsid w:val="009D4155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502F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87474"/>
    <w:rsid w:val="00A9680E"/>
    <w:rsid w:val="00AA044D"/>
    <w:rsid w:val="00AB0D91"/>
    <w:rsid w:val="00AB3EC9"/>
    <w:rsid w:val="00AB6317"/>
    <w:rsid w:val="00AB77A0"/>
    <w:rsid w:val="00AB7E5A"/>
    <w:rsid w:val="00AC5832"/>
    <w:rsid w:val="00AD44EE"/>
    <w:rsid w:val="00AE78D5"/>
    <w:rsid w:val="00AF191C"/>
    <w:rsid w:val="00AF28C5"/>
    <w:rsid w:val="00B13843"/>
    <w:rsid w:val="00B150A5"/>
    <w:rsid w:val="00B2359B"/>
    <w:rsid w:val="00B25557"/>
    <w:rsid w:val="00B26E8B"/>
    <w:rsid w:val="00B27626"/>
    <w:rsid w:val="00B30026"/>
    <w:rsid w:val="00B31EDB"/>
    <w:rsid w:val="00B32464"/>
    <w:rsid w:val="00B347D8"/>
    <w:rsid w:val="00B43492"/>
    <w:rsid w:val="00B4480F"/>
    <w:rsid w:val="00B4571D"/>
    <w:rsid w:val="00B465DF"/>
    <w:rsid w:val="00B52CD0"/>
    <w:rsid w:val="00B52ED9"/>
    <w:rsid w:val="00B62AD6"/>
    <w:rsid w:val="00B673CA"/>
    <w:rsid w:val="00B71D55"/>
    <w:rsid w:val="00B80097"/>
    <w:rsid w:val="00B82460"/>
    <w:rsid w:val="00B928E4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21AA"/>
    <w:rsid w:val="00BF4FB8"/>
    <w:rsid w:val="00BF5BD3"/>
    <w:rsid w:val="00BF69CE"/>
    <w:rsid w:val="00C004DC"/>
    <w:rsid w:val="00C00853"/>
    <w:rsid w:val="00C02D3C"/>
    <w:rsid w:val="00C07769"/>
    <w:rsid w:val="00C100EE"/>
    <w:rsid w:val="00C123EE"/>
    <w:rsid w:val="00C21AE1"/>
    <w:rsid w:val="00C231BA"/>
    <w:rsid w:val="00C36027"/>
    <w:rsid w:val="00C401CD"/>
    <w:rsid w:val="00C522C4"/>
    <w:rsid w:val="00C563EA"/>
    <w:rsid w:val="00C65C41"/>
    <w:rsid w:val="00C66680"/>
    <w:rsid w:val="00C73CBB"/>
    <w:rsid w:val="00C74D68"/>
    <w:rsid w:val="00C772C0"/>
    <w:rsid w:val="00C80B67"/>
    <w:rsid w:val="00C82806"/>
    <w:rsid w:val="00C92F53"/>
    <w:rsid w:val="00CA3CC1"/>
    <w:rsid w:val="00CA67F6"/>
    <w:rsid w:val="00CA6B44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37737"/>
    <w:rsid w:val="00D41436"/>
    <w:rsid w:val="00D462B4"/>
    <w:rsid w:val="00D46A43"/>
    <w:rsid w:val="00D56E8E"/>
    <w:rsid w:val="00D61F23"/>
    <w:rsid w:val="00D64303"/>
    <w:rsid w:val="00D72E76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E0317"/>
    <w:rsid w:val="00DE41E9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3470"/>
    <w:rsid w:val="00EC51E9"/>
    <w:rsid w:val="00EC772F"/>
    <w:rsid w:val="00EC7871"/>
    <w:rsid w:val="00ED380E"/>
    <w:rsid w:val="00ED45DE"/>
    <w:rsid w:val="00ED5394"/>
    <w:rsid w:val="00ED6804"/>
    <w:rsid w:val="00ED7147"/>
    <w:rsid w:val="00EE3F85"/>
    <w:rsid w:val="00EF022D"/>
    <w:rsid w:val="00EF027E"/>
    <w:rsid w:val="00EF031B"/>
    <w:rsid w:val="00EF127C"/>
    <w:rsid w:val="00F07689"/>
    <w:rsid w:val="00F13373"/>
    <w:rsid w:val="00F143D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14DB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25D"/>
    <w:rsid w:val="00FD175A"/>
    <w:rsid w:val="00FD1AB9"/>
    <w:rsid w:val="00FD1B42"/>
    <w:rsid w:val="00FD5CFB"/>
    <w:rsid w:val="00FE4B37"/>
    <w:rsid w:val="00FF2D1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3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08</cp:revision>
  <cp:lastPrinted>2020-09-16T00:13:00Z</cp:lastPrinted>
  <dcterms:created xsi:type="dcterms:W3CDTF">2022-03-26T06:00:00Z</dcterms:created>
  <dcterms:modified xsi:type="dcterms:W3CDTF">2024-11-1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